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FD00A" w14:textId="02CDE40D" w:rsidR="00097CA8" w:rsidRPr="00B65F1A" w:rsidRDefault="00097CA8" w:rsidP="00097CA8">
      <w:pPr>
        <w:jc w:val="center"/>
        <w:rPr>
          <w:rStyle w:val="fontstyle01"/>
          <w:b/>
          <w:bCs/>
          <w:sz w:val="28"/>
          <w:szCs w:val="28"/>
          <w:u w:val="double"/>
        </w:rPr>
      </w:pPr>
    </w:p>
    <w:p w14:paraId="15DB878D" w14:textId="00DA1A3F" w:rsidR="0048171A" w:rsidRDefault="00097CA8" w:rsidP="00097CA8">
      <w:pPr>
        <w:jc w:val="center"/>
        <w:rPr>
          <w:rStyle w:val="fontstyle01"/>
          <w:b/>
          <w:bCs/>
          <w:sz w:val="28"/>
          <w:szCs w:val="28"/>
          <w:u w:val="double"/>
        </w:rPr>
      </w:pPr>
      <w:r w:rsidRPr="00B65F1A">
        <w:rPr>
          <w:rStyle w:val="fontstyle01"/>
          <w:b/>
          <w:bCs/>
          <w:sz w:val="28"/>
          <w:szCs w:val="28"/>
          <w:u w:val="double"/>
        </w:rPr>
        <w:t xml:space="preserve">SCALA TUTORIAL </w:t>
      </w:r>
      <w:r w:rsidR="00132C03">
        <w:rPr>
          <w:rStyle w:val="fontstyle01"/>
          <w:b/>
          <w:bCs/>
          <w:sz w:val="28"/>
          <w:szCs w:val="28"/>
          <w:u w:val="double"/>
        </w:rPr>
        <w:t>3</w:t>
      </w:r>
    </w:p>
    <w:p w14:paraId="62CCE4E0" w14:textId="77777777" w:rsidR="00C11E59" w:rsidRPr="00B65F1A" w:rsidRDefault="00C11E59" w:rsidP="00097CA8">
      <w:pPr>
        <w:jc w:val="center"/>
        <w:rPr>
          <w:rStyle w:val="fontstyle01"/>
          <w:b/>
          <w:bCs/>
          <w:sz w:val="28"/>
          <w:szCs w:val="28"/>
          <w:u w:val="double"/>
        </w:rPr>
      </w:pPr>
    </w:p>
    <w:p w14:paraId="3957DB04" w14:textId="5CC6DABD" w:rsidR="00097CA8" w:rsidRPr="00C11E59" w:rsidRDefault="00C11E59" w:rsidP="00097CA8">
      <w:pPr>
        <w:rPr>
          <w:b/>
          <w:bCs/>
          <w:sz w:val="36"/>
          <w:szCs w:val="36"/>
        </w:rPr>
      </w:pPr>
      <w:r w:rsidRPr="00C11E59">
        <w:rPr>
          <w:b/>
          <w:bCs/>
          <w:sz w:val="36"/>
          <w:szCs w:val="36"/>
        </w:rPr>
        <w:t>Visit my GitHub Repository:</w:t>
      </w:r>
    </w:p>
    <w:p w14:paraId="669C3F28" w14:textId="5036ADE0" w:rsidR="00C11E59" w:rsidRDefault="008D6C3D" w:rsidP="00097CA8">
      <w:pPr>
        <w:rPr>
          <w:sz w:val="28"/>
          <w:szCs w:val="28"/>
        </w:rPr>
      </w:pPr>
      <w:hyperlink r:id="rId6" w:history="1">
        <w:r w:rsidR="00C11E59" w:rsidRPr="002113F2">
          <w:rPr>
            <w:rStyle w:val="Hyperlink"/>
            <w:sz w:val="28"/>
            <w:szCs w:val="28"/>
          </w:rPr>
          <w:t>https://github.com/virajSandakelum/SCS2204-FUNCTIONAL-PROGRAMMING</w:t>
        </w:r>
      </w:hyperlink>
    </w:p>
    <w:p w14:paraId="4278ECD1" w14:textId="77777777" w:rsidR="00C11E59" w:rsidRPr="00B65F1A" w:rsidRDefault="00C11E59" w:rsidP="00097CA8">
      <w:pPr>
        <w:rPr>
          <w:sz w:val="28"/>
          <w:szCs w:val="28"/>
        </w:rPr>
      </w:pPr>
    </w:p>
    <w:p w14:paraId="6FADB74F" w14:textId="4A2D9EC1" w:rsidR="00097CA8" w:rsidRPr="00B65F1A" w:rsidRDefault="00B45F60" w:rsidP="006E26DF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D0A4C9D" wp14:editId="5A0D0415">
                <wp:simplePos x="0" y="0"/>
                <wp:positionH relativeFrom="column">
                  <wp:posOffset>2385060</wp:posOffset>
                </wp:positionH>
                <wp:positionV relativeFrom="paragraph">
                  <wp:posOffset>1936750</wp:posOffset>
                </wp:positionV>
                <wp:extent cx="975360" cy="35052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36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72E500" w14:textId="33813374" w:rsidR="00B45F60" w:rsidRPr="00B45F60" w:rsidRDefault="00B45F60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B45F60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****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0A4C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7.8pt;margin-top:152.5pt;width:76.8pt;height:27.6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" fillcolor="white [3201]" stroked="f" strokeweight=".5pt">
                <v:textbox>
                  <w:txbxContent>
                    <w:p w14:paraId="5F72E500" w14:textId="33813374" w:rsidR="00B45F60" w:rsidRPr="00B45F60" w:rsidRDefault="00B45F60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B45F60">
                        <w:rPr>
                          <w:b/>
                          <w:bCs/>
                          <w:sz w:val="40"/>
                          <w:szCs w:val="40"/>
                        </w:rPr>
                        <w:t>*****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97CA8" w:rsidRPr="00B65F1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8428F" w14:textId="77777777" w:rsidR="008D6C3D" w:rsidRDefault="008D6C3D" w:rsidP="00097CA8">
      <w:pPr>
        <w:spacing w:after="0" w:line="240" w:lineRule="auto"/>
      </w:pPr>
      <w:r>
        <w:separator/>
      </w:r>
    </w:p>
  </w:endnote>
  <w:endnote w:type="continuationSeparator" w:id="0">
    <w:p w14:paraId="386F306F" w14:textId="77777777" w:rsidR="008D6C3D" w:rsidRDefault="008D6C3D" w:rsidP="00097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808861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D8687FB" w14:textId="62833B6B" w:rsidR="002856E5" w:rsidRDefault="002856E5" w:rsidP="002856E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A2D832F" w14:textId="77777777" w:rsidR="00097CA8" w:rsidRDefault="00097C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A2A63" w14:textId="77777777" w:rsidR="008D6C3D" w:rsidRDefault="008D6C3D" w:rsidP="00097CA8">
      <w:pPr>
        <w:spacing w:after="0" w:line="240" w:lineRule="auto"/>
      </w:pPr>
      <w:r>
        <w:separator/>
      </w:r>
    </w:p>
  </w:footnote>
  <w:footnote w:type="continuationSeparator" w:id="0">
    <w:p w14:paraId="2B9E533C" w14:textId="77777777" w:rsidR="008D6C3D" w:rsidRDefault="008D6C3D" w:rsidP="00097C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8B114" w14:textId="564ED3BE" w:rsidR="00097CA8" w:rsidRPr="00097CA8" w:rsidRDefault="00097CA8">
    <w:pPr>
      <w:pStyle w:val="Header"/>
      <w:rPr>
        <w:b/>
        <w:bCs/>
        <w:color w:val="808080" w:themeColor="background1" w:themeShade="80"/>
        <w:sz w:val="28"/>
        <w:szCs w:val="28"/>
      </w:rPr>
    </w:pPr>
    <w:r w:rsidRPr="00097CA8">
      <w:rPr>
        <w:rFonts w:ascii="Segoe UI" w:hAnsi="Segoe UI" w:cs="Segoe UI"/>
        <w:color w:val="808080" w:themeColor="background1" w:themeShade="80"/>
      </w:rPr>
      <w:t xml:space="preserve">SCS2204 FUNCTIONAL PROGRAMMING </w:t>
    </w:r>
    <w:r w:rsidRPr="00097CA8">
      <w:rPr>
        <w:color w:val="808080" w:themeColor="background1" w:themeShade="80"/>
      </w:rPr>
      <w:ptab w:relativeTo="margin" w:alignment="center" w:leader="none"/>
    </w:r>
    <w:r w:rsidRPr="00097CA8">
      <w:rPr>
        <w:color w:val="808080" w:themeColor="background1" w:themeShade="80"/>
      </w:rPr>
      <w:ptab w:relativeTo="margin" w:alignment="right" w:leader="none"/>
    </w:r>
    <w:r w:rsidRPr="00097CA8">
      <w:rPr>
        <w:color w:val="808080" w:themeColor="background1" w:themeShade="80"/>
      </w:rPr>
      <w:t xml:space="preserve">M.A.D.V.S.ANAWARATHNA - </w:t>
    </w:r>
    <w:r w:rsidRPr="00097CA8">
      <w:rPr>
        <w:b/>
        <w:bCs/>
        <w:color w:val="808080" w:themeColor="background1" w:themeShade="80"/>
        <w:sz w:val="28"/>
        <w:szCs w:val="28"/>
      </w:rPr>
      <w:t>2000011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MTc3NTK1sDSzMDVQ0lEKTi0uzszPAymwrAUAQEkMGiwAAAA="/>
  </w:docVars>
  <w:rsids>
    <w:rsidRoot w:val="00097CA8"/>
    <w:rsid w:val="00095D5E"/>
    <w:rsid w:val="00097CA8"/>
    <w:rsid w:val="000D307F"/>
    <w:rsid w:val="0010442E"/>
    <w:rsid w:val="00132C03"/>
    <w:rsid w:val="00191FC7"/>
    <w:rsid w:val="001D2137"/>
    <w:rsid w:val="002856E5"/>
    <w:rsid w:val="00297C46"/>
    <w:rsid w:val="00383A73"/>
    <w:rsid w:val="0048171A"/>
    <w:rsid w:val="004B7F34"/>
    <w:rsid w:val="005063DB"/>
    <w:rsid w:val="005E1C7A"/>
    <w:rsid w:val="005E2F7B"/>
    <w:rsid w:val="006E26DF"/>
    <w:rsid w:val="00762D1B"/>
    <w:rsid w:val="007A6E49"/>
    <w:rsid w:val="008D6C3D"/>
    <w:rsid w:val="008E3EDE"/>
    <w:rsid w:val="00A04CB5"/>
    <w:rsid w:val="00B45F60"/>
    <w:rsid w:val="00B65F1A"/>
    <w:rsid w:val="00C11E59"/>
    <w:rsid w:val="00C47B86"/>
    <w:rsid w:val="00DB48C0"/>
    <w:rsid w:val="00FA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D16A0"/>
  <w15:chartTrackingRefBased/>
  <w15:docId w15:val="{FA051DA3-6893-436D-AA77-918EA8487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6DF"/>
  </w:style>
  <w:style w:type="paragraph" w:styleId="Heading1">
    <w:name w:val="heading 1"/>
    <w:basedOn w:val="Normal"/>
    <w:link w:val="Heading1Char"/>
    <w:uiPriority w:val="9"/>
    <w:qFormat/>
    <w:rsid w:val="00097CA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CA8"/>
  </w:style>
  <w:style w:type="paragraph" w:styleId="Footer">
    <w:name w:val="footer"/>
    <w:basedOn w:val="Normal"/>
    <w:link w:val="FooterChar"/>
    <w:uiPriority w:val="99"/>
    <w:unhideWhenUsed/>
    <w:qFormat/>
    <w:rsid w:val="00097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CA8"/>
  </w:style>
  <w:style w:type="character" w:customStyle="1" w:styleId="Heading1Char">
    <w:name w:val="Heading 1 Char"/>
    <w:basedOn w:val="DefaultParagraphFont"/>
    <w:link w:val="Heading1"/>
    <w:uiPriority w:val="9"/>
    <w:rsid w:val="00097CA8"/>
    <w:rPr>
      <w:rFonts w:ascii="Times New Roman" w:eastAsia="Times New Roman" w:hAnsi="Times New Roman" w:cs="Times New Roman"/>
      <w:b/>
      <w:bCs/>
      <w:kern w:val="36"/>
      <w:sz w:val="48"/>
      <w:szCs w:val="48"/>
      <w:lang w:bidi="si-LK"/>
    </w:rPr>
  </w:style>
  <w:style w:type="character" w:customStyle="1" w:styleId="fontstyle01">
    <w:name w:val="fontstyle01"/>
    <w:basedOn w:val="DefaultParagraphFont"/>
    <w:rsid w:val="00097CA8"/>
    <w:rPr>
      <w:rFonts w:ascii="TimesNewRomanPSMT" w:hAnsi="TimesNewRomanPSMT" w:hint="default"/>
      <w:b w:val="0"/>
      <w:bCs w:val="0"/>
      <w:i w:val="0"/>
      <w:iCs w:val="0"/>
      <w:color w:val="00000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97C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7CA8"/>
    <w:rPr>
      <w:rFonts w:ascii="Courier New" w:eastAsia="Times New Roman" w:hAnsi="Courier New" w:cs="Courier New"/>
      <w:sz w:val="20"/>
      <w:szCs w:val="20"/>
      <w:lang w:bidi="si-LK"/>
    </w:rPr>
  </w:style>
  <w:style w:type="character" w:styleId="Hyperlink">
    <w:name w:val="Hyperlink"/>
    <w:basedOn w:val="DefaultParagraphFont"/>
    <w:uiPriority w:val="99"/>
    <w:unhideWhenUsed/>
    <w:rsid w:val="00C11E5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E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virajSandakelum/SCS2204-FUNCTIONAL-PROGRAMMING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508</dc:creator>
  <cp:keywords/>
  <dc:description/>
  <cp:lastModifiedBy>86508</cp:lastModifiedBy>
  <cp:revision>16</cp:revision>
  <dcterms:created xsi:type="dcterms:W3CDTF">2022-07-09T13:42:00Z</dcterms:created>
  <dcterms:modified xsi:type="dcterms:W3CDTF">2022-07-13T17:58:00Z</dcterms:modified>
</cp:coreProperties>
</file>